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4C88" w:rsidRDefault="000C4C88"/>
    <w:p w:rsidR="00700843" w:rsidRDefault="002C6A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my perspective, </w:t>
      </w:r>
      <w:r w:rsidR="001237C1">
        <w:rPr>
          <w:rFonts w:ascii="Times New Roman" w:hAnsi="Times New Roman" w:cs="Times New Roman"/>
          <w:sz w:val="24"/>
          <w:szCs w:val="24"/>
        </w:rPr>
        <w:t>data science</w:t>
      </w:r>
      <w:r w:rsidR="00FC558D">
        <w:rPr>
          <w:rFonts w:ascii="Times New Roman" w:hAnsi="Times New Roman" w:cs="Times New Roman"/>
          <w:sz w:val="24"/>
          <w:szCs w:val="24"/>
        </w:rPr>
        <w:t xml:space="preserve"> is an exciting academic area </w:t>
      </w:r>
      <w:r w:rsidR="009C32AA">
        <w:rPr>
          <w:rFonts w:ascii="Times New Roman" w:hAnsi="Times New Roman" w:cs="Times New Roman"/>
          <w:sz w:val="24"/>
          <w:szCs w:val="24"/>
        </w:rPr>
        <w:t>and the fastest emerg</w:t>
      </w:r>
      <w:r w:rsidR="00700843">
        <w:rPr>
          <w:rFonts w:ascii="Times New Roman" w:hAnsi="Times New Roman" w:cs="Times New Roman"/>
          <w:sz w:val="24"/>
          <w:szCs w:val="24"/>
        </w:rPr>
        <w:t>ing field worldwide, especially in the direction of artificial intelligence and machine learning.</w:t>
      </w:r>
      <w:r w:rsidR="0070084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00843">
        <w:rPr>
          <w:rFonts w:ascii="Times New Roman" w:hAnsi="Times New Roman" w:cs="Times New Roman"/>
          <w:sz w:val="24"/>
          <w:szCs w:val="24"/>
        </w:rPr>
        <w:t xml:space="preserve">Therefore, I </w:t>
      </w:r>
      <w:r w:rsidR="00700843">
        <w:rPr>
          <w:rFonts w:ascii="Times New Roman" w:hAnsi="Times New Roman" w:cs="Times New Roman"/>
          <w:sz w:val="24"/>
          <w:szCs w:val="24"/>
        </w:rPr>
        <w:t>am determined to pursue a major in Statist</w:t>
      </w:r>
      <w:r w:rsidR="00700843">
        <w:rPr>
          <w:rFonts w:ascii="Times New Roman" w:hAnsi="Times New Roman" w:cs="Times New Roman"/>
          <w:sz w:val="24"/>
          <w:szCs w:val="24"/>
        </w:rPr>
        <w:t>ics and Analytics at UNC.</w:t>
      </w:r>
    </w:p>
    <w:p w:rsidR="00700843" w:rsidRDefault="00700843">
      <w:pPr>
        <w:rPr>
          <w:rFonts w:ascii="Times New Roman" w:hAnsi="Times New Roman" w:cs="Times New Roman"/>
          <w:sz w:val="24"/>
          <w:szCs w:val="24"/>
        </w:rPr>
      </w:pPr>
    </w:p>
    <w:p w:rsidR="00700843" w:rsidRDefault="007F59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ly, I look forward to taking courses like STOR 520: </w:t>
      </w:r>
      <w:r w:rsidRPr="007F594C">
        <w:rPr>
          <w:rFonts w:ascii="Times New Roman" w:hAnsi="Times New Roman" w:cs="Times New Roman"/>
          <w:i/>
          <w:sz w:val="24"/>
          <w:szCs w:val="24"/>
        </w:rPr>
        <w:t>Statistical Computing for Data Science</w:t>
      </w:r>
      <w:r>
        <w:rPr>
          <w:rFonts w:ascii="Times New Roman" w:hAnsi="Times New Roman" w:cs="Times New Roman"/>
          <w:sz w:val="24"/>
          <w:szCs w:val="24"/>
        </w:rPr>
        <w:t xml:space="preserve">, STOR 557: </w:t>
      </w:r>
      <w:r w:rsidRPr="007F594C">
        <w:rPr>
          <w:rFonts w:ascii="Times New Roman" w:hAnsi="Times New Roman" w:cs="Times New Roman"/>
          <w:i/>
          <w:sz w:val="24"/>
          <w:szCs w:val="24"/>
        </w:rPr>
        <w:t>Advanced Methods of Data Analysis</w:t>
      </w:r>
      <w:r>
        <w:rPr>
          <w:rFonts w:ascii="Times New Roman" w:hAnsi="Times New Roman" w:cs="Times New Roman"/>
          <w:sz w:val="24"/>
          <w:szCs w:val="24"/>
        </w:rPr>
        <w:t xml:space="preserve">, and STOR 565: </w:t>
      </w:r>
      <w:r w:rsidRPr="007F594C">
        <w:rPr>
          <w:rFonts w:ascii="Times New Roman" w:hAnsi="Times New Roman" w:cs="Times New Roman"/>
          <w:i/>
          <w:sz w:val="24"/>
          <w:szCs w:val="24"/>
        </w:rPr>
        <w:t>Machine Learning</w:t>
      </w:r>
      <w:r w:rsidR="001F50AB">
        <w:rPr>
          <w:rFonts w:ascii="Times New Roman" w:hAnsi="Times New Roman" w:cs="Times New Roman"/>
          <w:sz w:val="24"/>
          <w:szCs w:val="24"/>
        </w:rPr>
        <w:t>. To be more specific, I expect to study concepts like linear transformations, matrix factorizations</w:t>
      </w:r>
      <w:r w:rsidR="005F58F9">
        <w:rPr>
          <w:rFonts w:ascii="Times New Roman" w:hAnsi="Times New Roman" w:cs="Times New Roman"/>
          <w:sz w:val="24"/>
          <w:szCs w:val="24"/>
        </w:rPr>
        <w:t>,</w:t>
      </w:r>
      <w:r w:rsidR="001F50AB">
        <w:rPr>
          <w:rFonts w:ascii="Times New Roman" w:hAnsi="Times New Roman" w:cs="Times New Roman"/>
          <w:sz w:val="24"/>
          <w:szCs w:val="24"/>
        </w:rPr>
        <w:t xml:space="preserve"> and other advanced theories after I actively took some introductory courses </w:t>
      </w:r>
      <w:r w:rsidR="005F58F9">
        <w:rPr>
          <w:rFonts w:ascii="Times New Roman" w:hAnsi="Times New Roman" w:cs="Times New Roman"/>
          <w:sz w:val="24"/>
          <w:szCs w:val="24"/>
        </w:rPr>
        <w:t>in</w:t>
      </w:r>
      <w:r w:rsidR="001F50AB">
        <w:rPr>
          <w:rFonts w:ascii="Times New Roman" w:hAnsi="Times New Roman" w:cs="Times New Roman"/>
          <w:sz w:val="24"/>
          <w:szCs w:val="24"/>
        </w:rPr>
        <w:t xml:space="preserve"> data science this year. Through the learning experience, I developed a comprehensive understanding of </w:t>
      </w:r>
      <w:r w:rsidR="00133878">
        <w:rPr>
          <w:rFonts w:ascii="Times New Roman" w:hAnsi="Times New Roman" w:cs="Times New Roman"/>
          <w:sz w:val="24"/>
          <w:szCs w:val="24"/>
        </w:rPr>
        <w:t xml:space="preserve">data collection, convolutional neural network (CNN) models, Python programming, etc. And my academic curiosity toward such areas was further piqued. </w:t>
      </w:r>
    </w:p>
    <w:p w:rsidR="00133878" w:rsidRDefault="00133878">
      <w:pPr>
        <w:rPr>
          <w:rFonts w:ascii="Times New Roman" w:hAnsi="Times New Roman" w:cs="Times New Roman"/>
          <w:sz w:val="24"/>
          <w:szCs w:val="24"/>
        </w:rPr>
      </w:pPr>
    </w:p>
    <w:p w:rsidR="005F58F9" w:rsidRDefault="001338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ide from taking advanced courses and expanding my knowledge, I am also motivated to apply my theoretical knowledge to real-life scenarios by utilizing the abundant research resources provided at UNC. After careful school research, I became aware that UNC’s research work is at the core of AI, Data Analytics, Network Science, and Machine Learning, which match my academic interests</w:t>
      </w:r>
      <w:r w:rsidR="005F58F9">
        <w:rPr>
          <w:rFonts w:ascii="Times New Roman" w:hAnsi="Times New Roman" w:cs="Times New Roman"/>
          <w:sz w:val="24"/>
          <w:szCs w:val="24"/>
        </w:rPr>
        <w:t>.</w:t>
      </w:r>
    </w:p>
    <w:p w:rsidR="005F58F9" w:rsidRDefault="005F58F9">
      <w:pPr>
        <w:rPr>
          <w:rFonts w:ascii="Times New Roman" w:hAnsi="Times New Roman" w:cs="Times New Roman"/>
          <w:sz w:val="24"/>
          <w:szCs w:val="24"/>
        </w:rPr>
      </w:pPr>
    </w:p>
    <w:p w:rsidR="00133878" w:rsidRPr="00530010" w:rsidRDefault="005F58F9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conclude, I firmly believe I will fully realize my academic potential by systemically studying data science-related knowledge and devoting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it to undergraduate research at UNC. I longed for the opportunity to be a curious, engaged, and driven Carolina student.</w:t>
      </w:r>
    </w:p>
    <w:sectPr w:rsidR="00133878" w:rsidRPr="00530010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32FC" w:rsidRDefault="004532FC" w:rsidP="004532FC">
      <w:r>
        <w:separator/>
      </w:r>
    </w:p>
  </w:endnote>
  <w:endnote w:type="continuationSeparator" w:id="0">
    <w:p w:rsidR="004532FC" w:rsidRDefault="004532FC" w:rsidP="00453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32FC" w:rsidRDefault="004532FC" w:rsidP="004532FC">
      <w:r>
        <w:separator/>
      </w:r>
    </w:p>
  </w:footnote>
  <w:footnote w:type="continuationSeparator" w:id="0">
    <w:p w:rsidR="004532FC" w:rsidRDefault="004532FC" w:rsidP="004532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32FC" w:rsidRPr="004532FC" w:rsidRDefault="004532FC" w:rsidP="004532FC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4532FC">
      <w:rPr>
        <w:rFonts w:ascii="Times New Roman" w:hAnsi="Times New Roman" w:cs="Times New Roman"/>
        <w:color w:val="FF0000"/>
        <w:sz w:val="21"/>
        <w:szCs w:val="21"/>
      </w:rPr>
      <w:t>Discuss an academic topic that you’re excited to explore and learn more about in college. Why does this topic interest you? Topics could be a specific course of study, research interests, or any other area related to your academic experience in college.</w:t>
    </w:r>
  </w:p>
  <w:p w:rsidR="004532FC" w:rsidRPr="004532FC" w:rsidRDefault="004532FC" w:rsidP="004532FC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4532FC">
      <w:rPr>
        <w:rFonts w:ascii="Times New Roman" w:hAnsi="Times New Roman" w:cs="Times New Roman"/>
        <w:color w:val="FF0000"/>
        <w:sz w:val="21"/>
        <w:szCs w:val="21"/>
        <w:highlight w:val="yellow"/>
      </w:rPr>
      <w:t>(250 words max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DA2NzQ0tDC1tLBQ0lEKTi0uzszPAykwqgUAPepcKywAAAA="/>
  </w:docVars>
  <w:rsids>
    <w:rsidRoot w:val="007A7F2F"/>
    <w:rsid w:val="000C4C88"/>
    <w:rsid w:val="001237C1"/>
    <w:rsid w:val="00133878"/>
    <w:rsid w:val="001F50AB"/>
    <w:rsid w:val="002C6ADC"/>
    <w:rsid w:val="004532FC"/>
    <w:rsid w:val="00530010"/>
    <w:rsid w:val="005F58F9"/>
    <w:rsid w:val="00700843"/>
    <w:rsid w:val="007A7F2F"/>
    <w:rsid w:val="007F594C"/>
    <w:rsid w:val="009C32AA"/>
    <w:rsid w:val="00AD6183"/>
    <w:rsid w:val="00FC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75126"/>
  <w15:chartTrackingRefBased/>
  <w15:docId w15:val="{C201839C-3666-480F-8DD9-72E8C7B59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532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532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532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532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1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5</cp:revision>
  <dcterms:created xsi:type="dcterms:W3CDTF">2023-09-01T02:52:00Z</dcterms:created>
  <dcterms:modified xsi:type="dcterms:W3CDTF">2023-09-05T03:02:00Z</dcterms:modified>
</cp:coreProperties>
</file>